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3F7149C0" w:rsidR="00BF19DB" w:rsidRPr="00EA3CEF" w:rsidRDefault="009750F6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</w:t>
      </w:r>
      <w:r w:rsidR="00646011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</w:t>
      </w:r>
      <w:r w:rsidR="00F538B0">
        <w:rPr>
          <w:rFonts w:asciiTheme="majorHAnsi" w:hAnsiTheme="majorHAnsi" w:cs="Arial"/>
          <w:sz w:val="22"/>
          <w:szCs w:val="22"/>
        </w:rPr>
        <w:t>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B25C95">
        <w:rPr>
          <w:rFonts w:asciiTheme="majorHAnsi" w:hAnsiTheme="majorHAnsi" w:cs="Arial"/>
          <w:sz w:val="22"/>
          <w:szCs w:val="22"/>
        </w:rPr>
        <w:t>18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BA2DBA">
        <w:rPr>
          <w:rFonts w:asciiTheme="majorHAnsi" w:hAnsiTheme="majorHAnsi" w:cs="Arial"/>
          <w:sz w:val="22"/>
          <w:szCs w:val="22"/>
        </w:rPr>
        <w:t>December 16</w:t>
      </w:r>
      <w:bookmarkStart w:id="0" w:name="_GoBack"/>
      <w:bookmarkEnd w:id="0"/>
      <w:r w:rsidR="000414A6">
        <w:rPr>
          <w:rFonts w:asciiTheme="majorHAnsi" w:hAnsiTheme="majorHAnsi" w:cs="Arial"/>
          <w:sz w:val="22"/>
          <w:szCs w:val="22"/>
        </w:rPr>
        <w:t>, 20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4E127F52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538B0" w:rsidRPr="00F538B0">
              <w:rPr>
                <w:rFonts w:asciiTheme="majorHAnsi" w:hAnsiTheme="majorHAnsi" w:cs="Arial"/>
                <w:sz w:val="22"/>
                <w:szCs w:val="22"/>
              </w:rPr>
              <w:t>Biomedical Equipment Technician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55D979C4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04B94568" w14:textId="7BA962E4" w:rsidR="00880746" w:rsidRPr="00093A12" w:rsidRDefault="00F538B0" w:rsidP="000414A6">
            <w:pPr>
              <w:ind w:left="2820"/>
              <w:rPr>
                <w:rFonts w:ascii="Cambria" w:hAnsi="Cambria"/>
                <w:sz w:val="22"/>
                <w:szCs w:val="22"/>
              </w:rPr>
            </w:pPr>
            <w:r w:rsidRPr="00F538B0">
              <w:rPr>
                <w:rFonts w:ascii="Cambria" w:hAnsi="Cambria"/>
                <w:sz w:val="22"/>
                <w:szCs w:val="22"/>
              </w:rPr>
              <w:t>Biomedical Equipment Technician</w:t>
            </w:r>
          </w:p>
          <w:p w14:paraId="1F36CC2D" w14:textId="27708387" w:rsidR="00880746" w:rsidRDefault="00880746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</w:t>
            </w:r>
            <w:r w:rsidR="000414A6">
              <w:rPr>
                <w:rFonts w:ascii="Cambria" w:hAnsi="Cambria"/>
                <w:sz w:val="22"/>
                <w:szCs w:val="22"/>
              </w:rPr>
              <w:t xml:space="preserve">O*NET-SOC CODE:  </w:t>
            </w:r>
            <w:r w:rsidR="00E643ED">
              <w:rPr>
                <w:rFonts w:ascii="Cambria" w:hAnsi="Cambria"/>
                <w:sz w:val="22"/>
                <w:szCs w:val="22"/>
              </w:rPr>
              <w:t>49-9062.</w:t>
            </w:r>
            <w:r w:rsidR="000414A6">
              <w:rPr>
                <w:rFonts w:ascii="Cambria" w:hAnsi="Cambria"/>
                <w:sz w:val="22"/>
                <w:szCs w:val="22"/>
              </w:rPr>
              <w:t>00</w:t>
            </w:r>
          </w:p>
          <w:p w14:paraId="1443AA86" w14:textId="7DEF47A1" w:rsidR="00880746" w:rsidRDefault="00880746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</w:t>
            </w:r>
            <w:r w:rsidRPr="00093A12">
              <w:rPr>
                <w:rFonts w:ascii="Cambria" w:hAnsi="Cambria"/>
                <w:sz w:val="22"/>
                <w:szCs w:val="22"/>
              </w:rPr>
              <w:t xml:space="preserve">RAPIDS </w:t>
            </w:r>
            <w:r w:rsidR="000414A6">
              <w:rPr>
                <w:rFonts w:ascii="Cambria" w:hAnsi="Cambria"/>
                <w:sz w:val="22"/>
                <w:szCs w:val="22"/>
              </w:rPr>
              <w:t xml:space="preserve">CODE:  </w:t>
            </w:r>
            <w:r w:rsidR="00F538B0">
              <w:rPr>
                <w:rFonts w:ascii="Cambria" w:hAnsi="Cambria"/>
                <w:sz w:val="22"/>
                <w:szCs w:val="22"/>
              </w:rPr>
              <w:t>0888HY</w:t>
            </w:r>
          </w:p>
          <w:p w14:paraId="5C090331" w14:textId="3AC6C84F" w:rsidR="00F538B0" w:rsidRDefault="00F538B0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Training Term:  4000-6000</w:t>
            </w:r>
            <w:r w:rsidRPr="00F538B0">
              <w:rPr>
                <w:rFonts w:ascii="Cambria" w:hAnsi="Cambria"/>
                <w:sz w:val="22"/>
                <w:szCs w:val="22"/>
              </w:rPr>
              <w:t xml:space="preserve"> hours</w:t>
            </w:r>
          </w:p>
          <w:p w14:paraId="11A66E2B" w14:textId="2AF30151" w:rsidR="00F538B0" w:rsidRDefault="00F538B0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</w:t>
            </w:r>
            <w:r w:rsidRPr="00F538B0">
              <w:rPr>
                <w:rFonts w:ascii="Cambria" w:hAnsi="Cambria"/>
                <w:sz w:val="22"/>
                <w:szCs w:val="22"/>
              </w:rPr>
              <w:t xml:space="preserve">Type of Training:  Hybrid     </w:t>
            </w:r>
          </w:p>
          <w:p w14:paraId="4C579E5E" w14:textId="6BE8C715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7870C2E" w14:textId="0F13DB24" w:rsidR="000414A6" w:rsidRPr="000414A6" w:rsidRDefault="00C07546" w:rsidP="000414A6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0414A6" w:rsidRPr="000414A6">
              <w:rPr>
                <w:rFonts w:asciiTheme="majorHAnsi" w:hAnsiTheme="majorHAnsi" w:cs="Arial"/>
                <w:sz w:val="22"/>
                <w:szCs w:val="22"/>
              </w:rPr>
              <w:t>The occupation</w:t>
            </w:r>
            <w:r w:rsidR="000414A6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538B0" w:rsidRPr="00F538B0">
              <w:rPr>
                <w:rFonts w:asciiTheme="majorHAnsi" w:hAnsiTheme="majorHAnsi" w:cs="Arial"/>
                <w:sz w:val="22"/>
                <w:szCs w:val="22"/>
              </w:rPr>
              <w:t>Biomedical Equipment Technician</w:t>
            </w:r>
            <w:r w:rsidR="00F538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0414A6" w:rsidRPr="000414A6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</w:p>
          <w:p w14:paraId="586358AF" w14:textId="079F39F5" w:rsidR="00C07546" w:rsidRPr="00C9039E" w:rsidRDefault="00F538B0" w:rsidP="000414A6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F538B0">
              <w:rPr>
                <w:rFonts w:asciiTheme="majorHAnsi" w:hAnsiTheme="majorHAnsi" w:cs="Arial"/>
                <w:sz w:val="22"/>
                <w:szCs w:val="22"/>
              </w:rPr>
              <w:t xml:space="preserve">Ms. Danielle C. McGeary, Vice President-Healthcare Technology Management on behalf of Association for the Advancement of Medical Instrumentation (AAMI) </w:t>
            </w:r>
            <w:r w:rsidR="00C07546"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C07546"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approach from </w:t>
            </w:r>
            <w:r w:rsidR="000414A6">
              <w:rPr>
                <w:rFonts w:asciiTheme="majorHAnsi" w:hAnsiTheme="majorHAnsi" w:cs="Arial"/>
                <w:sz w:val="22"/>
                <w:szCs w:val="22"/>
              </w:rPr>
              <w:t>time-based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 to </w:t>
            </w:r>
            <w:r>
              <w:rPr>
                <w:rFonts w:asciiTheme="majorHAnsi" w:hAnsiTheme="majorHAnsi" w:cs="Arial"/>
                <w:sz w:val="22"/>
                <w:szCs w:val="22"/>
              </w:rPr>
              <w:t>hybrid</w:t>
            </w:r>
            <w:r w:rsidR="00C07546"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This revision was approved by the OA Administrator on </w:t>
            </w:r>
            <w:r w:rsidR="00B25C95">
              <w:rPr>
                <w:rFonts w:asciiTheme="majorHAnsi" w:hAnsiTheme="majorHAnsi" w:cs="Arial"/>
                <w:sz w:val="22"/>
                <w:szCs w:val="22"/>
              </w:rPr>
              <w:t>December 14</w:t>
            </w:r>
            <w:r w:rsidR="000414A6">
              <w:rPr>
                <w:rFonts w:asciiTheme="majorHAnsi" w:hAnsiTheme="majorHAnsi" w:cs="Arial"/>
                <w:sz w:val="22"/>
                <w:szCs w:val="22"/>
              </w:rPr>
              <w:t>, 2020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.</w:t>
            </w:r>
            <w:r>
              <w:t xml:space="preserve"> </w:t>
            </w:r>
            <w:r w:rsidRPr="00F538B0">
              <w:rPr>
                <w:rFonts w:asciiTheme="majorHAnsi" w:hAnsiTheme="majorHAnsi" w:cs="Arial"/>
                <w:sz w:val="22"/>
                <w:szCs w:val="22"/>
              </w:rPr>
              <w:t>The revision of Biomedical Equipment Technician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F538B0">
              <w:rPr>
                <w:rFonts w:asciiTheme="majorHAnsi" w:hAnsiTheme="majorHAnsi" w:cs="Arial"/>
                <w:sz w:val="22"/>
                <w:szCs w:val="22"/>
              </w:rPr>
              <w:t xml:space="preserve">has added a newly available apprenticeship </w:t>
            </w:r>
            <w:r w:rsidR="008C05D4">
              <w:rPr>
                <w:rFonts w:asciiTheme="majorHAnsi" w:hAnsiTheme="majorHAnsi" w:cs="Arial"/>
                <w:sz w:val="22"/>
                <w:szCs w:val="22"/>
              </w:rPr>
              <w:t>training</w:t>
            </w:r>
            <w:r w:rsidR="008C05D4" w:rsidRPr="00F538B0">
              <w:rPr>
                <w:rFonts w:asciiTheme="majorHAnsi" w:hAnsiTheme="majorHAnsi" w:cs="Arial"/>
                <w:sz w:val="22"/>
                <w:szCs w:val="22"/>
              </w:rPr>
              <w:t xml:space="preserve"> approach - hybrid.  The hybrid approach has a mini</w:t>
            </w:r>
            <w:r w:rsidR="008C05D4">
              <w:rPr>
                <w:rFonts w:asciiTheme="majorHAnsi" w:hAnsiTheme="majorHAnsi" w:cs="Arial"/>
                <w:sz w:val="22"/>
                <w:szCs w:val="22"/>
              </w:rPr>
              <w:t>mum of 4,000 and a maximum of 6</w:t>
            </w:r>
            <w:r w:rsidR="008C05D4" w:rsidRPr="00F538B0">
              <w:rPr>
                <w:rFonts w:asciiTheme="majorHAnsi" w:hAnsiTheme="majorHAnsi" w:cs="Arial"/>
                <w:sz w:val="22"/>
                <w:szCs w:val="22"/>
              </w:rPr>
              <w:t xml:space="preserve">,000 of OJL hours. </w:t>
            </w:r>
            <w:r w:rsidRPr="00F538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65A47531" w14:textId="227CCDCB" w:rsidR="00DB2AF7" w:rsidRPr="00DB2AF7" w:rsidRDefault="00F538B0" w:rsidP="00DB2AF7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F538B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Biomedical Equipment Technician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  <w:r w:rsidR="00DB2AF7">
              <w:rPr>
                <w:rFonts w:asciiTheme="majorHAnsi" w:eastAsia="Calibri" w:hAnsiTheme="majorHAnsi" w:cs="Arial"/>
                <w:szCs w:val="22"/>
              </w:rPr>
              <w:t xml:space="preserve">performs </w:t>
            </w:r>
            <w:r w:rsidR="00DB2AF7" w:rsidRPr="004578B5">
              <w:rPr>
                <w:rFonts w:asciiTheme="majorHAnsi" w:eastAsia="Calibri" w:hAnsiTheme="majorHAnsi" w:cs="Arial"/>
                <w:szCs w:val="22"/>
              </w:rPr>
              <w:t xml:space="preserve">the duties of: </w:t>
            </w:r>
          </w:p>
          <w:p w14:paraId="353246EB" w14:textId="0368615E" w:rsidR="00F538B0" w:rsidRDefault="00F538B0" w:rsidP="00F538B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U</w:t>
            </w:r>
            <w:r w:rsidRPr="00F538B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nderstanding of the principles of biomedical devices used to measure biological and physiological processes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40E2FA06" w14:textId="228F4498" w:rsidR="00DB2AF7" w:rsidRDefault="00F538B0" w:rsidP="00F538B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F538B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he ability to conduct standard tests and measurements; the ability to conduct, analyze, and interpret test results in order to improve processes and ensure that equ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pment is functioning properly; and</w:t>
            </w:r>
          </w:p>
          <w:p w14:paraId="424CFA3F" w14:textId="30FE687C" w:rsidR="00DB2AF7" w:rsidRPr="00DB2AF7" w:rsidRDefault="00F538B0" w:rsidP="00F538B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F538B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Knowledge of basic operation and ability to carry out basic safety and operational testin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g of a range of medical devices</w:t>
            </w:r>
            <w:r w:rsidR="00DB2AF7" w:rsidRP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43DF6421" w14:textId="25F8F905" w:rsidR="00DB2AF7" w:rsidRPr="00EA3CEF" w:rsidRDefault="00DB2AF7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307573C1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E643ED">
              <w:rPr>
                <w:rFonts w:asciiTheme="majorHAnsi" w:hAnsiTheme="majorHAnsi" w:cs="Arial"/>
                <w:sz w:val="22"/>
                <w:szCs w:val="22"/>
              </w:rPr>
              <w:t>Debra Cremeens-Risinger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E643ED">
              <w:rPr>
                <w:rFonts w:asciiTheme="majorHAnsi" w:hAnsiTheme="majorHAnsi" w:cs="Arial"/>
                <w:sz w:val="22"/>
                <w:szCs w:val="22"/>
              </w:rPr>
              <w:t>Missouri State Director, Region V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</w:t>
            </w:r>
            <w:r w:rsidR="00E643ED">
              <w:rPr>
                <w:rFonts w:asciiTheme="majorHAnsi" w:hAnsiTheme="majorHAnsi" w:cs="Arial"/>
                <w:sz w:val="22"/>
                <w:szCs w:val="22"/>
              </w:rPr>
              <w:t>314-539-2519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9032CA6" w14:textId="38AFD374" w:rsidR="00DB2AF7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69459082"/>
          <w:bookmarkEnd w:id="1"/>
          <w:p w14:paraId="7B8FE95C" w14:textId="7B212961" w:rsidR="00C01761" w:rsidRPr="00EA3CEF" w:rsidRDefault="0046653F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07CCE15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69621156" r:id="rId12">
                  <o:FieldCodes>\s</o:FieldCodes>
                </o:OLEObject>
              </w:object>
            </w: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51363" w14:textId="77777777" w:rsidR="006C0555" w:rsidRDefault="006C0555">
      <w:r>
        <w:separator/>
      </w:r>
    </w:p>
  </w:endnote>
  <w:endnote w:type="continuationSeparator" w:id="0">
    <w:p w14:paraId="59B1224C" w14:textId="77777777" w:rsidR="006C0555" w:rsidRDefault="006C0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CC16A" w14:textId="77777777" w:rsidR="006C0555" w:rsidRDefault="006C0555">
      <w:r>
        <w:separator/>
      </w:r>
    </w:p>
  </w:footnote>
  <w:footnote w:type="continuationSeparator" w:id="0">
    <w:p w14:paraId="208787ED" w14:textId="77777777" w:rsidR="006C0555" w:rsidRDefault="006C05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D4967"/>
    <w:multiLevelType w:val="hybridMultilevel"/>
    <w:tmpl w:val="85CE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366FD"/>
    <w:multiLevelType w:val="hybridMultilevel"/>
    <w:tmpl w:val="7A50E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14A6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27F3A"/>
    <w:rsid w:val="00240070"/>
    <w:rsid w:val="0024104B"/>
    <w:rsid w:val="00244BE6"/>
    <w:rsid w:val="00252C88"/>
    <w:rsid w:val="002615F8"/>
    <w:rsid w:val="002647F1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532A"/>
    <w:rsid w:val="00436B0E"/>
    <w:rsid w:val="00436E0D"/>
    <w:rsid w:val="0043730E"/>
    <w:rsid w:val="00437EA7"/>
    <w:rsid w:val="004464F6"/>
    <w:rsid w:val="0045447B"/>
    <w:rsid w:val="0045536A"/>
    <w:rsid w:val="00460A30"/>
    <w:rsid w:val="00464E1E"/>
    <w:rsid w:val="0046653F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A09B0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16C9"/>
    <w:rsid w:val="006952CE"/>
    <w:rsid w:val="006962F7"/>
    <w:rsid w:val="006A5686"/>
    <w:rsid w:val="006C0555"/>
    <w:rsid w:val="006C2B18"/>
    <w:rsid w:val="006C41E8"/>
    <w:rsid w:val="006C4A82"/>
    <w:rsid w:val="006D2780"/>
    <w:rsid w:val="006D3594"/>
    <w:rsid w:val="006D51FE"/>
    <w:rsid w:val="006E262B"/>
    <w:rsid w:val="006E4B0C"/>
    <w:rsid w:val="00706D9D"/>
    <w:rsid w:val="0071530A"/>
    <w:rsid w:val="007179FD"/>
    <w:rsid w:val="007310FB"/>
    <w:rsid w:val="00740637"/>
    <w:rsid w:val="007755D5"/>
    <w:rsid w:val="007938A4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3258B"/>
    <w:rsid w:val="00840EDB"/>
    <w:rsid w:val="00843178"/>
    <w:rsid w:val="00845311"/>
    <w:rsid w:val="008573A7"/>
    <w:rsid w:val="008576AD"/>
    <w:rsid w:val="00857EDE"/>
    <w:rsid w:val="008657D9"/>
    <w:rsid w:val="0086645E"/>
    <w:rsid w:val="00872D05"/>
    <w:rsid w:val="00875481"/>
    <w:rsid w:val="00880746"/>
    <w:rsid w:val="008864E7"/>
    <w:rsid w:val="008901CA"/>
    <w:rsid w:val="00895274"/>
    <w:rsid w:val="008A1662"/>
    <w:rsid w:val="008A5C83"/>
    <w:rsid w:val="008B2C3B"/>
    <w:rsid w:val="008C05D4"/>
    <w:rsid w:val="008C5243"/>
    <w:rsid w:val="008D3D57"/>
    <w:rsid w:val="008D5457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50F6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C59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C6901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95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2DBA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35B73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B2AF7"/>
    <w:rsid w:val="00DD19FA"/>
    <w:rsid w:val="00DD2A5D"/>
    <w:rsid w:val="00DD3060"/>
    <w:rsid w:val="00DE35CA"/>
    <w:rsid w:val="00DF5570"/>
    <w:rsid w:val="00E03EA0"/>
    <w:rsid w:val="00E103A0"/>
    <w:rsid w:val="00E107C5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43ED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C4FDA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38B0"/>
    <w:rsid w:val="00F55E58"/>
    <w:rsid w:val="00F57B73"/>
    <w:rsid w:val="00F6061D"/>
    <w:rsid w:val="00F63B9D"/>
    <w:rsid w:val="00F67D30"/>
    <w:rsid w:val="00F705EE"/>
    <w:rsid w:val="00FA2D7C"/>
    <w:rsid w:val="00FB3A1F"/>
    <w:rsid w:val="00FC60EB"/>
    <w:rsid w:val="00FD1F9B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DB2A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475A5-3769-43BB-86A3-2B2078AAC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3EE7F-79F9-48B8-9E77-1AA4CBDFC4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E5228A-4F78-4A73-8319-2D49386325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445541-8B5C-478D-9A14-09552B64A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10-31T18:26:00Z</cp:lastPrinted>
  <dcterms:created xsi:type="dcterms:W3CDTF">2020-12-15T19:28:00Z</dcterms:created>
  <dcterms:modified xsi:type="dcterms:W3CDTF">2020-12-1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